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7392E9" w14:textId="77777777" w:rsidR="008957FF" w:rsidRPr="009B2455" w:rsidRDefault="008957FF" w:rsidP="008957FF">
      <w:pPr>
        <w:keepNext/>
        <w:keepLines/>
        <w:spacing w:before="360" w:after="120"/>
        <w:jc w:val="both"/>
        <w:outlineLvl w:val="0"/>
        <w:rPr>
          <w:rFonts w:ascii="Times New Roman" w:eastAsia="Times New Roman" w:hAnsi="Times New Roman" w:cs="Times New Roman"/>
          <w:b/>
          <w:color w:val="000000"/>
          <w:szCs w:val="32"/>
        </w:rPr>
      </w:pPr>
      <w:bookmarkStart w:id="0" w:name="_Toc63936132"/>
      <w:r w:rsidRPr="009B2455">
        <w:rPr>
          <w:rFonts w:ascii="Times New Roman" w:eastAsia="Times New Roman" w:hAnsi="Times New Roman" w:cs="Times New Roman"/>
          <w:b/>
          <w:color w:val="000000"/>
          <w:szCs w:val="32"/>
        </w:rPr>
        <w:t>OBRAZAC 1 PONUDBENI LIST – SAMOSTALNI PONUDITELJ</w:t>
      </w:r>
      <w:bookmarkEnd w:id="0"/>
    </w:p>
    <w:p w14:paraId="6ED7E855" w14:textId="3D714CB3" w:rsidR="008957FF" w:rsidRPr="009B2455" w:rsidRDefault="008957FF" w:rsidP="008957FF">
      <w:pPr>
        <w:spacing w:before="240" w:after="240"/>
        <w:jc w:val="both"/>
        <w:rPr>
          <w:rFonts w:ascii="Times New Roman" w:hAnsi="Times New Roman" w:cs="Times New Roman"/>
          <w:b/>
          <w:bCs/>
        </w:rPr>
      </w:pPr>
      <w:r w:rsidRPr="51EF345B">
        <w:rPr>
          <w:rFonts w:ascii="Times New Roman" w:hAnsi="Times New Roman" w:cs="Times New Roman"/>
          <w:b/>
          <w:bCs/>
        </w:rPr>
        <w:t xml:space="preserve">Predmet nabave: Usluga pravnog stručnjaka </w:t>
      </w:r>
    </w:p>
    <w:p w14:paraId="6BF8F019" w14:textId="70A69B8C" w:rsidR="008957FF" w:rsidRPr="009B2455" w:rsidRDefault="008957FF" w:rsidP="51EF345B">
      <w:pPr>
        <w:spacing w:after="240"/>
        <w:jc w:val="both"/>
        <w:rPr>
          <w:rFonts w:ascii="Times New Roman" w:hAnsi="Times New Roman" w:cs="Times New Roman"/>
          <w:b/>
          <w:bCs/>
        </w:rPr>
      </w:pPr>
      <w:r w:rsidRPr="51EF345B">
        <w:rPr>
          <w:rFonts w:ascii="Times New Roman" w:hAnsi="Times New Roman" w:cs="Times New Roman"/>
          <w:b/>
          <w:bCs/>
        </w:rPr>
        <w:t xml:space="preserve">Naručitelj: </w:t>
      </w:r>
      <w:r w:rsidRPr="51EF345B">
        <w:rPr>
          <w:rFonts w:ascii="Times New Roman" w:hAnsi="Times New Roman" w:cs="Times New Roman"/>
        </w:rPr>
        <w:t>Društvo za oblikovanje održivog razvoja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3823"/>
        <w:gridCol w:w="2596"/>
        <w:gridCol w:w="2597"/>
      </w:tblGrid>
      <w:tr w:rsidR="008957FF" w:rsidRPr="009B2455" w14:paraId="7D234DFE" w14:textId="77777777" w:rsidTr="00895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81FEC96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Naziv (tvrtka) ponuditelja:</w:t>
            </w:r>
          </w:p>
        </w:tc>
        <w:tc>
          <w:tcPr>
            <w:tcW w:w="5193" w:type="dxa"/>
            <w:gridSpan w:val="2"/>
          </w:tcPr>
          <w:p w14:paraId="0BC419ED" w14:textId="77777777" w:rsidR="008957FF" w:rsidRPr="009B2455" w:rsidRDefault="008957FF" w:rsidP="000579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</w:p>
        </w:tc>
      </w:tr>
      <w:tr w:rsidR="008957FF" w:rsidRPr="009B2455" w14:paraId="1B866632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E74129E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Sjedište:</w:t>
            </w:r>
          </w:p>
        </w:tc>
        <w:tc>
          <w:tcPr>
            <w:tcW w:w="5193" w:type="dxa"/>
            <w:gridSpan w:val="2"/>
          </w:tcPr>
          <w:p w14:paraId="55FB0F4A" w14:textId="77777777" w:rsidR="008957FF" w:rsidRPr="009B2455" w:rsidRDefault="008957FF" w:rsidP="000579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957FF" w:rsidRPr="009B2455" w14:paraId="28070CE8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E0B5D9D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Broj ponude:</w:t>
            </w:r>
          </w:p>
        </w:tc>
        <w:tc>
          <w:tcPr>
            <w:tcW w:w="5193" w:type="dxa"/>
            <w:gridSpan w:val="2"/>
          </w:tcPr>
          <w:p w14:paraId="65131485" w14:textId="77777777" w:rsidR="008957FF" w:rsidRPr="009B2455" w:rsidRDefault="008957FF" w:rsidP="000579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957FF" w:rsidRPr="009B2455" w14:paraId="25C2DA69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186EAE9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OIB:</w:t>
            </w:r>
          </w:p>
        </w:tc>
        <w:tc>
          <w:tcPr>
            <w:tcW w:w="5193" w:type="dxa"/>
            <w:gridSpan w:val="2"/>
          </w:tcPr>
          <w:p w14:paraId="1FEEC330" w14:textId="77777777" w:rsidR="008957FF" w:rsidRPr="009B2455" w:rsidRDefault="008957FF" w:rsidP="000579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957FF" w:rsidRPr="009B2455" w14:paraId="4DFB39B2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F41BD0B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IBAN:</w:t>
            </w:r>
          </w:p>
        </w:tc>
        <w:tc>
          <w:tcPr>
            <w:tcW w:w="5193" w:type="dxa"/>
            <w:gridSpan w:val="2"/>
          </w:tcPr>
          <w:p w14:paraId="57FE3319" w14:textId="77777777" w:rsidR="008957FF" w:rsidRPr="009B2455" w:rsidRDefault="008957FF" w:rsidP="000579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957FF" w:rsidRPr="009B2455" w14:paraId="4FD2B94E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9E145EB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Ponuditelj je u sustavu PDV-a (zaokružiti)</w:t>
            </w:r>
          </w:p>
        </w:tc>
        <w:tc>
          <w:tcPr>
            <w:tcW w:w="2596" w:type="dxa"/>
          </w:tcPr>
          <w:p w14:paraId="12442390" w14:textId="77777777" w:rsidR="008957FF" w:rsidRPr="009B2455" w:rsidRDefault="008957FF" w:rsidP="000579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9B2455">
              <w:rPr>
                <w:rFonts w:ascii="Times New Roman" w:hAnsi="Times New Roman" w:cs="Times New Roman"/>
                <w:b/>
              </w:rPr>
              <w:t>DA</w:t>
            </w:r>
          </w:p>
        </w:tc>
        <w:tc>
          <w:tcPr>
            <w:tcW w:w="2597" w:type="dxa"/>
          </w:tcPr>
          <w:p w14:paraId="5B1500F6" w14:textId="77777777" w:rsidR="008957FF" w:rsidRPr="009B2455" w:rsidRDefault="008957FF" w:rsidP="000579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9B2455">
              <w:rPr>
                <w:rFonts w:ascii="Times New Roman" w:hAnsi="Times New Roman" w:cs="Times New Roman"/>
                <w:b/>
              </w:rPr>
              <w:t>NE</w:t>
            </w:r>
          </w:p>
        </w:tc>
      </w:tr>
      <w:tr w:rsidR="008957FF" w:rsidRPr="009B2455" w14:paraId="5D73FD50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21BBA4E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Adresa za dostavu pošte:</w:t>
            </w:r>
          </w:p>
        </w:tc>
        <w:tc>
          <w:tcPr>
            <w:tcW w:w="5193" w:type="dxa"/>
            <w:gridSpan w:val="2"/>
          </w:tcPr>
          <w:p w14:paraId="5CC71B6D" w14:textId="77777777" w:rsidR="008957FF" w:rsidRPr="009B2455" w:rsidRDefault="008957FF" w:rsidP="000579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957FF" w:rsidRPr="009B2455" w14:paraId="39F9799A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5C9C24D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r w:rsidRPr="009B2455">
              <w:rPr>
                <w:rFonts w:ascii="Times New Roman" w:hAnsi="Times New Roman" w:cs="Times New Roman"/>
              </w:rPr>
              <w:t>Kontakt osoba ponuditelja</w:t>
            </w:r>
          </w:p>
          <w:p w14:paraId="682FCE73" w14:textId="77777777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  <w:color w:val="FFFFFF"/>
              </w:rPr>
            </w:pPr>
            <w:r w:rsidRPr="009B2455">
              <w:rPr>
                <w:rFonts w:ascii="Times New Roman" w:hAnsi="Times New Roman" w:cs="Times New Roman"/>
              </w:rPr>
              <w:t>Telefon, faks, e-pošta</w:t>
            </w:r>
          </w:p>
        </w:tc>
        <w:tc>
          <w:tcPr>
            <w:tcW w:w="5193" w:type="dxa"/>
            <w:gridSpan w:val="2"/>
          </w:tcPr>
          <w:p w14:paraId="0D1000C0" w14:textId="77777777" w:rsidR="008957FF" w:rsidRPr="009B2455" w:rsidRDefault="008957FF" w:rsidP="000579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32BAD719" w14:textId="77777777" w:rsidR="008957FF" w:rsidRPr="009B2455" w:rsidRDefault="008957FF" w:rsidP="008957FF">
      <w:pPr>
        <w:spacing w:before="240" w:after="240"/>
        <w:jc w:val="both"/>
        <w:rPr>
          <w:rFonts w:ascii="Times New Roman" w:hAnsi="Times New Roman" w:cs="Times New Roman"/>
          <w:b/>
        </w:rPr>
      </w:pPr>
      <w:r w:rsidRPr="009B2455">
        <w:rPr>
          <w:rFonts w:ascii="Times New Roman" w:hAnsi="Times New Roman" w:cs="Times New Roman"/>
          <w:b/>
        </w:rPr>
        <w:t xml:space="preserve">1. Cijena ponude – iskazuje se brojkama u kunama (HRK) 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8957FF" w:rsidRPr="009B2455" w14:paraId="2A2AD1E5" w14:textId="77777777" w:rsidTr="00895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4DA9EDE" w14:textId="3E5E1B8C" w:rsidR="008957FF" w:rsidRPr="009B2455" w:rsidRDefault="008957FF" w:rsidP="00057993">
            <w:pPr>
              <w:jc w:val="both"/>
              <w:rPr>
                <w:rFonts w:ascii="Times New Roman" w:hAnsi="Times New Roman" w:cs="Times New Roman"/>
                <w:b w:val="0"/>
              </w:rPr>
            </w:pPr>
            <w:bookmarkStart w:id="1" w:name="_Hlk49438829"/>
            <w:r w:rsidRPr="009B2455">
              <w:rPr>
                <w:rFonts w:ascii="Times New Roman" w:hAnsi="Times New Roman" w:cs="Times New Roman"/>
              </w:rPr>
              <w:t>Cijena ponude u HRK bez PDV-a</w:t>
            </w:r>
            <w:r w:rsidR="004B5649">
              <w:rPr>
                <w:rFonts w:ascii="Times New Roman" w:hAnsi="Times New Roman" w:cs="Times New Roman"/>
              </w:rPr>
              <w:t xml:space="preserve"> (Ad1-Ad5)</w:t>
            </w:r>
            <w:r w:rsidRPr="009B24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193" w:type="dxa"/>
          </w:tcPr>
          <w:p w14:paraId="120D7AC0" w14:textId="77777777" w:rsidR="008957FF" w:rsidRPr="009B2455" w:rsidRDefault="008957FF" w:rsidP="0005799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</w:p>
        </w:tc>
      </w:tr>
      <w:tr w:rsidR="008D4DC0" w:rsidRPr="009B2455" w14:paraId="6C566007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FC0AF40" w14:textId="7419F193" w:rsidR="008D4DC0" w:rsidRPr="009B2455" w:rsidRDefault="008D4DC0" w:rsidP="0005799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znos PDV-a </w:t>
            </w:r>
            <w:r>
              <w:rPr>
                <w:rFonts w:ascii="Times New Roman" w:hAnsi="Times New Roman" w:cs="Times New Roman"/>
              </w:rPr>
              <w:t>(Ad1-Ad5)</w:t>
            </w:r>
            <w:r w:rsidRPr="009B24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193" w:type="dxa"/>
          </w:tcPr>
          <w:p w14:paraId="1E102489" w14:textId="77777777" w:rsidR="008D4DC0" w:rsidRPr="009B2455" w:rsidRDefault="008D4DC0" w:rsidP="000579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4B5649" w:rsidRPr="009B2455" w14:paraId="2BEECAEA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82AC092" w14:textId="63C310F7" w:rsidR="004B5649" w:rsidRPr="009B2455" w:rsidRDefault="004B5649">
            <w:pPr>
              <w:jc w:val="both"/>
              <w:rPr>
                <w:rFonts w:ascii="Times New Roman" w:hAnsi="Times New Roman" w:cs="Times New Roman"/>
              </w:rPr>
            </w:pPr>
            <w:r w:rsidRPr="009B2455">
              <w:rPr>
                <w:rFonts w:ascii="Times New Roman" w:hAnsi="Times New Roman" w:cs="Times New Roman"/>
              </w:rPr>
              <w:t>Cijena ponude u HRK bez PDV-a</w:t>
            </w:r>
            <w:r>
              <w:rPr>
                <w:rFonts w:ascii="Times New Roman" w:hAnsi="Times New Roman" w:cs="Times New Roman"/>
              </w:rPr>
              <w:t xml:space="preserve"> (Ad6</w:t>
            </w:r>
            <w:r w:rsidR="00E5114A">
              <w:rPr>
                <w:rFonts w:ascii="Times New Roman" w:hAnsi="Times New Roman" w:cs="Times New Roman"/>
              </w:rPr>
              <w:t xml:space="preserve"> i Ad7</w:t>
            </w:r>
            <w:r>
              <w:rPr>
                <w:rFonts w:ascii="Times New Roman" w:hAnsi="Times New Roman" w:cs="Times New Roman"/>
              </w:rPr>
              <w:t>)</w:t>
            </w:r>
            <w:r w:rsidRPr="009B24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193" w:type="dxa"/>
          </w:tcPr>
          <w:p w14:paraId="7B2A96F9" w14:textId="77777777" w:rsidR="004B5649" w:rsidRPr="009B2455" w:rsidRDefault="004B5649" w:rsidP="000579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bookmarkEnd w:id="1"/>
      <w:tr w:rsidR="008D4DC0" w:rsidRPr="009B2455" w14:paraId="7DAB205B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440F0A1" w14:textId="3EA8B421" w:rsidR="008D4DC0" w:rsidRPr="009B2455" w:rsidRDefault="008D4DC0" w:rsidP="008D4DC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znos PDV-a (Ad</w:t>
            </w:r>
            <w:r>
              <w:rPr>
                <w:rFonts w:ascii="Times New Roman" w:hAnsi="Times New Roman" w:cs="Times New Roman"/>
              </w:rPr>
              <w:t>6</w:t>
            </w:r>
            <w:r w:rsidR="00E5114A">
              <w:rPr>
                <w:rFonts w:ascii="Times New Roman" w:hAnsi="Times New Roman" w:cs="Times New Roman"/>
              </w:rPr>
              <w:t xml:space="preserve"> i Ad7</w:t>
            </w:r>
            <w:r>
              <w:rPr>
                <w:rFonts w:ascii="Times New Roman" w:hAnsi="Times New Roman" w:cs="Times New Roman"/>
              </w:rPr>
              <w:t>)</w:t>
            </w:r>
            <w:r w:rsidRPr="009B24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193" w:type="dxa"/>
          </w:tcPr>
          <w:p w14:paraId="3A5C3006" w14:textId="77777777" w:rsidR="008D4DC0" w:rsidRPr="009B2455" w:rsidRDefault="008D4DC0" w:rsidP="008D4DC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D4DC0" w:rsidRPr="009B2455" w14:paraId="2678CEA8" w14:textId="77777777" w:rsidTr="008957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7336EE5" w14:textId="27EAC985" w:rsidR="008D4DC0" w:rsidRPr="009B2455" w:rsidRDefault="008D4DC0" w:rsidP="008D4DC0">
            <w:pPr>
              <w:jc w:val="both"/>
              <w:rPr>
                <w:rFonts w:ascii="Times New Roman" w:hAnsi="Times New Roman" w:cs="Times New Roman"/>
                <w:b w:val="0"/>
              </w:rPr>
            </w:pPr>
            <w:bookmarkStart w:id="2" w:name="_GoBack"/>
            <w:bookmarkEnd w:id="2"/>
            <w:r>
              <w:rPr>
                <w:rFonts w:ascii="Times New Roman" w:hAnsi="Times New Roman" w:cs="Times New Roman"/>
              </w:rPr>
              <w:t>Ukupna c</w:t>
            </w:r>
            <w:r w:rsidRPr="009B2455">
              <w:rPr>
                <w:rFonts w:ascii="Times New Roman" w:hAnsi="Times New Roman" w:cs="Times New Roman"/>
              </w:rPr>
              <w:t xml:space="preserve">ijena ponude u HRK s </w:t>
            </w:r>
            <w:r>
              <w:rPr>
                <w:rFonts w:ascii="Times New Roman" w:hAnsi="Times New Roman" w:cs="Times New Roman"/>
              </w:rPr>
              <w:t xml:space="preserve">uključenim </w:t>
            </w:r>
            <w:r w:rsidRPr="009B2455">
              <w:rPr>
                <w:rFonts w:ascii="Times New Roman" w:hAnsi="Times New Roman" w:cs="Times New Roman"/>
              </w:rPr>
              <w:t>PDV-om</w:t>
            </w:r>
            <w:r>
              <w:rPr>
                <w:rFonts w:ascii="Times New Roman" w:hAnsi="Times New Roman" w:cs="Times New Roman"/>
              </w:rPr>
              <w:t xml:space="preserve"> (Ad1-Ad7)</w:t>
            </w:r>
            <w:r w:rsidRPr="009B245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193" w:type="dxa"/>
          </w:tcPr>
          <w:p w14:paraId="5B31F45F" w14:textId="77777777" w:rsidR="008D4DC0" w:rsidRPr="009B2455" w:rsidRDefault="008D4DC0" w:rsidP="008D4DC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039CDD53" w14:textId="77777777" w:rsidR="008957FF" w:rsidRPr="009B2455" w:rsidRDefault="008957FF" w:rsidP="008957FF">
      <w:pPr>
        <w:spacing w:before="240" w:after="240"/>
        <w:jc w:val="both"/>
        <w:rPr>
          <w:rFonts w:ascii="Times New Roman" w:hAnsi="Times New Roman" w:cs="Times New Roman"/>
          <w:b/>
        </w:rPr>
      </w:pPr>
      <w:r w:rsidRPr="009B2455">
        <w:rPr>
          <w:rFonts w:ascii="Times New Roman" w:hAnsi="Times New Roman" w:cs="Times New Roman"/>
          <w:b/>
        </w:rPr>
        <w:t>2. Rok valjanosti ponude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2820"/>
        <w:gridCol w:w="6176"/>
      </w:tblGrid>
      <w:tr w:rsidR="008957FF" w:rsidRPr="009B2455" w14:paraId="0862A52D" w14:textId="77777777" w:rsidTr="00895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</w:tcPr>
          <w:p w14:paraId="33E367E9" w14:textId="77777777" w:rsidR="008957FF" w:rsidRPr="009B2455" w:rsidRDefault="008957FF" w:rsidP="00057993">
            <w:pPr>
              <w:spacing w:before="240" w:after="240"/>
              <w:jc w:val="both"/>
              <w:rPr>
                <w:rFonts w:ascii="Times New Roman" w:hAnsi="Times New Roman" w:cs="Times New Roman"/>
                <w:b w:val="0"/>
              </w:rPr>
            </w:pPr>
            <w:r w:rsidRPr="009B2455">
              <w:rPr>
                <w:rFonts w:ascii="Times New Roman" w:hAnsi="Times New Roman" w:cs="Times New Roman"/>
              </w:rPr>
              <w:t>Rok valjanosti ponude:</w:t>
            </w:r>
          </w:p>
        </w:tc>
        <w:tc>
          <w:tcPr>
            <w:tcW w:w="6176" w:type="dxa"/>
          </w:tcPr>
          <w:p w14:paraId="3616164F" w14:textId="2348410B" w:rsidR="008957FF" w:rsidRPr="009B2455" w:rsidRDefault="008957FF" w:rsidP="00057993">
            <w:pPr>
              <w:spacing w:before="240" w:after="24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</w:p>
        </w:tc>
      </w:tr>
    </w:tbl>
    <w:p w14:paraId="4B6765F8" w14:textId="77777777" w:rsidR="008957FF" w:rsidRPr="009B2455" w:rsidRDefault="008957FF" w:rsidP="008957FF">
      <w:pPr>
        <w:spacing w:before="240" w:after="240"/>
        <w:jc w:val="both"/>
        <w:rPr>
          <w:rFonts w:ascii="Times New Roman" w:hAnsi="Times New Roman" w:cs="Times New Roman"/>
          <w:bCs/>
        </w:rPr>
      </w:pPr>
      <w:r w:rsidRPr="009B2455">
        <w:rPr>
          <w:rFonts w:ascii="Times New Roman" w:hAnsi="Times New Roman" w:cs="Times New Roman"/>
          <w:bCs/>
        </w:rPr>
        <w:t>Svojim potpisom potvrđujem da smo proučili i razumjeli Poziv na dostavu ponuda i sve uvjete te da se ponuda daje sukladno uvjetima iz Poziva na dostavu ponuda, a prema obrascu troškovnika koji čini sastavni dio Poziva.</w:t>
      </w:r>
    </w:p>
    <w:p w14:paraId="58BFC4E4" w14:textId="41E87279" w:rsidR="008957FF" w:rsidRPr="009B2455" w:rsidRDefault="008957FF" w:rsidP="008957FF">
      <w:pPr>
        <w:spacing w:before="240" w:after="240"/>
        <w:jc w:val="both"/>
        <w:rPr>
          <w:rFonts w:ascii="Times New Roman" w:hAnsi="Times New Roman" w:cs="Times New Roman"/>
          <w:bCs/>
        </w:rPr>
      </w:pPr>
      <w:r w:rsidRPr="009B2455">
        <w:rPr>
          <w:rFonts w:ascii="Times New Roman" w:hAnsi="Times New Roman" w:cs="Times New Roman"/>
          <w:bCs/>
        </w:rPr>
        <w:t>U___</w:t>
      </w:r>
      <w:r w:rsidR="00B069B1">
        <w:rPr>
          <w:rFonts w:ascii="Times New Roman" w:hAnsi="Times New Roman" w:cs="Times New Roman"/>
          <w:bCs/>
        </w:rPr>
        <w:t>__________________, ___/___/2022</w:t>
      </w:r>
      <w:r w:rsidRPr="009B2455">
        <w:rPr>
          <w:rFonts w:ascii="Times New Roman" w:hAnsi="Times New Roman" w:cs="Times New Roman"/>
          <w:bCs/>
        </w:rPr>
        <w:t>.</w:t>
      </w:r>
    </w:p>
    <w:tbl>
      <w:tblPr>
        <w:tblW w:w="0" w:type="auto"/>
        <w:tblInd w:w="2689" w:type="dxa"/>
        <w:tblLook w:val="04A0" w:firstRow="1" w:lastRow="0" w:firstColumn="1" w:lastColumn="0" w:noHBand="0" w:noVBand="1"/>
      </w:tblPr>
      <w:tblGrid>
        <w:gridCol w:w="6327"/>
      </w:tblGrid>
      <w:tr w:rsidR="008957FF" w:rsidRPr="009B2455" w14:paraId="37D6607E" w14:textId="77777777" w:rsidTr="00057993">
        <w:tc>
          <w:tcPr>
            <w:tcW w:w="6327" w:type="dxa"/>
            <w:shd w:val="clear" w:color="auto" w:fill="auto"/>
          </w:tcPr>
          <w:p w14:paraId="4FF14AF3" w14:textId="77777777" w:rsidR="008957FF" w:rsidRPr="009B2455" w:rsidRDefault="008957FF" w:rsidP="00057993">
            <w:pPr>
              <w:spacing w:before="240" w:after="240"/>
              <w:jc w:val="right"/>
              <w:rPr>
                <w:rFonts w:ascii="Times New Roman" w:hAnsi="Times New Roman" w:cs="Times New Roman"/>
                <w:bCs/>
              </w:rPr>
            </w:pPr>
            <w:r w:rsidRPr="009B2455">
              <w:rPr>
                <w:rFonts w:ascii="Times New Roman" w:hAnsi="Times New Roman" w:cs="Times New Roman"/>
                <w:bCs/>
              </w:rPr>
              <w:t>ZA PONUDITELJA:</w:t>
            </w:r>
          </w:p>
          <w:p w14:paraId="76D52A3C" w14:textId="77777777" w:rsidR="008957FF" w:rsidRPr="009B2455" w:rsidRDefault="008957FF" w:rsidP="00057993">
            <w:pPr>
              <w:spacing w:before="240" w:after="240"/>
              <w:jc w:val="right"/>
              <w:rPr>
                <w:rFonts w:ascii="Times New Roman" w:hAnsi="Times New Roman" w:cs="Times New Roman"/>
                <w:bCs/>
              </w:rPr>
            </w:pPr>
            <w:r w:rsidRPr="009B2455">
              <w:rPr>
                <w:rFonts w:ascii="Times New Roman" w:hAnsi="Times New Roman" w:cs="Times New Roman"/>
                <w:bCs/>
              </w:rPr>
              <w:t>_______________________</w:t>
            </w:r>
          </w:p>
          <w:p w14:paraId="6AC23774" w14:textId="77777777" w:rsidR="008957FF" w:rsidRPr="009B2455" w:rsidRDefault="008957FF" w:rsidP="00057993">
            <w:pPr>
              <w:spacing w:before="240" w:after="240"/>
              <w:jc w:val="right"/>
              <w:rPr>
                <w:rFonts w:ascii="Times New Roman" w:hAnsi="Times New Roman" w:cs="Times New Roman"/>
                <w:bCs/>
              </w:rPr>
            </w:pPr>
            <w:r w:rsidRPr="009B2455">
              <w:rPr>
                <w:rFonts w:ascii="Times New Roman" w:hAnsi="Times New Roman" w:cs="Times New Roman"/>
                <w:bCs/>
              </w:rPr>
              <w:t>(tiskano napisati ime, prezime i potpis ovlaštene osobe za zastupanje)</w:t>
            </w:r>
          </w:p>
        </w:tc>
      </w:tr>
    </w:tbl>
    <w:p w14:paraId="36408536" w14:textId="1BB93AB7" w:rsidR="008957FF" w:rsidRPr="009B2455" w:rsidRDefault="008957FF" w:rsidP="008957FF">
      <w:pPr>
        <w:rPr>
          <w:rFonts w:ascii="Times New Roman" w:hAnsi="Times New Roman" w:cs="Times New Roman"/>
          <w:b/>
        </w:rPr>
      </w:pPr>
    </w:p>
    <w:sectPr w:rsidR="008957FF" w:rsidRPr="009B2455" w:rsidSect="003E66E4">
      <w:headerReference w:type="default" r:id="rId11"/>
      <w:footerReference w:type="default" r:id="rId12"/>
      <w:pgSz w:w="11906" w:h="16838"/>
      <w:pgMar w:top="1418" w:right="851" w:bottom="1418" w:left="1276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13F76" w14:textId="77777777" w:rsidR="002C3898" w:rsidRDefault="002C3898" w:rsidP="007A452B">
      <w:pPr>
        <w:spacing w:after="0" w:line="240" w:lineRule="auto"/>
      </w:pPr>
      <w:r>
        <w:separator/>
      </w:r>
    </w:p>
  </w:endnote>
  <w:endnote w:type="continuationSeparator" w:id="0">
    <w:p w14:paraId="2682ED57" w14:textId="77777777" w:rsidR="002C3898" w:rsidRDefault="002C3898" w:rsidP="007A452B">
      <w:pPr>
        <w:spacing w:after="0" w:line="240" w:lineRule="auto"/>
      </w:pPr>
      <w:r>
        <w:continuationSeparator/>
      </w:r>
    </w:p>
  </w:endnote>
  <w:endnote w:type="continuationNotice" w:id="1">
    <w:p w14:paraId="01982EA3" w14:textId="77777777" w:rsidR="002C3898" w:rsidRDefault="002C38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744DD" w14:textId="0C5B8C47" w:rsidR="00E07601" w:rsidRDefault="00B069B1" w:rsidP="003E66E4">
    <w:pPr>
      <w:pStyle w:val="Footer"/>
      <w:ind w:left="-709"/>
      <w:jc w:val="center"/>
      <w:rPr>
        <w:color w:val="2F5496" w:themeColor="accent5" w:themeShade="BF"/>
        <w:sz w:val="16"/>
      </w:rPr>
    </w:pPr>
    <w:r w:rsidRPr="00F77872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284A193" wp14:editId="74B93A7D">
              <wp:simplePos x="0" y="0"/>
              <wp:positionH relativeFrom="column">
                <wp:posOffset>885190</wp:posOffset>
              </wp:positionH>
              <wp:positionV relativeFrom="paragraph">
                <wp:posOffset>-178435</wp:posOffset>
              </wp:positionV>
              <wp:extent cx="2263140" cy="441960"/>
              <wp:effectExtent l="0" t="0" r="0" b="0"/>
              <wp:wrapNone/>
              <wp:docPr id="26" name="Textfeld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63140" cy="441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0ED462" w14:textId="77777777" w:rsidR="00B069B1" w:rsidRPr="00476553" w:rsidRDefault="00B069B1" w:rsidP="00B069B1">
                          <w:pP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</w:pP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This project has received funding from the European Union’s Horizon 2020 research and innovation programme under grant agreement No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10103369</w:t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1</w:t>
                          </w:r>
                        </w:p>
                        <w:p w14:paraId="3CF6B6F4" w14:textId="77777777" w:rsidR="00B069B1" w:rsidRPr="00476553" w:rsidRDefault="00B069B1" w:rsidP="00B069B1">
                          <w:pPr>
                            <w:rPr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  <w:p w14:paraId="5FD57226" w14:textId="77777777" w:rsidR="00B069B1" w:rsidRPr="00476553" w:rsidRDefault="00B069B1" w:rsidP="00B069B1">
                          <w:pPr>
                            <w:rPr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284A193">
              <v:stroke joinstyle="miter"/>
              <v:path gradientshapeok="t" o:connecttype="rect"/>
            </v:shapetype>
            <v:shape id="Textfeld 26" style="position:absolute;left:0;text-align:left;margin-left:69.7pt;margin-top:-14.05pt;width:178.2pt;height:34.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">
              <v:textbox>
                <w:txbxContent>
                  <w:p w:rsidRPr="00476553" w:rsidR="00B069B1" w:rsidP="00B069B1" w:rsidRDefault="00B069B1" w14:paraId="7D0ED462" w14:textId="77777777">
                    <w:pP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</w:pP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This project has received funding from the European Union’s Horizon 2020 research and innovation programme under grant agreement No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10103369</w:t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1</w:t>
                    </w:r>
                  </w:p>
                  <w:p w:rsidRPr="00476553" w:rsidR="00B069B1" w:rsidP="00B069B1" w:rsidRDefault="00B069B1" w14:paraId="3CF6B6F4" w14:textId="77777777">
                    <w:pPr>
                      <w:rPr>
                        <w:sz w:val="14"/>
                        <w:szCs w:val="14"/>
                        <w:lang w:val="en-US"/>
                      </w:rPr>
                    </w:pPr>
                  </w:p>
                  <w:p w:rsidRPr="00476553" w:rsidR="00B069B1" w:rsidP="00B069B1" w:rsidRDefault="00B069B1" w14:paraId="5FD57226" w14:textId="77777777">
                    <w:pPr>
                      <w:rPr>
                        <w:sz w:val="14"/>
                        <w:szCs w:val="14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Pr="00F77872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E2EC676" wp14:editId="053168F8">
              <wp:simplePos x="0" y="0"/>
              <wp:positionH relativeFrom="margin">
                <wp:posOffset>3215005</wp:posOffset>
              </wp:positionH>
              <wp:positionV relativeFrom="paragraph">
                <wp:posOffset>-168910</wp:posOffset>
              </wp:positionV>
              <wp:extent cx="3261360" cy="434340"/>
              <wp:effectExtent l="0" t="0" r="0" b="3810"/>
              <wp:wrapNone/>
              <wp:docPr id="30" name="Textfeld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6136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8172C" w14:textId="77777777" w:rsidR="00B069B1" w:rsidRPr="00476553" w:rsidRDefault="00B069B1" w:rsidP="00B069B1">
                          <w:pPr>
                            <w:tabs>
                              <w:tab w:val="left" w:pos="2106"/>
                            </w:tabs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</w:pP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Disclaimer: The present file reflects only the authors’ view and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br/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the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CINEA</w:t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 of the European Commission are not responsible for any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br/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use that may be made of the information it contains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feld 30" style="position:absolute;left:0;text-align:left;margin-left:253.15pt;margin-top:-13.3pt;width:256.8pt;height:34.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" w14:anchorId="6E2EC676">
              <v:textbox>
                <w:txbxContent>
                  <w:p w:rsidRPr="00476553" w:rsidR="00B069B1" w:rsidP="00B069B1" w:rsidRDefault="00B069B1" w14:paraId="7C18172C" w14:textId="77777777">
                    <w:pPr>
                      <w:tabs>
                        <w:tab w:val="left" w:pos="2106"/>
                      </w:tabs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</w:pP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Disclaimer: The present file reflects only the authors’ view and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br/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the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CINEA</w:t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 of the European Commission are not responsible for any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br/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use that may be made of the information it contains.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476F0F05" wp14:editId="1D8D9BC7">
          <wp:simplePos x="0" y="0"/>
          <wp:positionH relativeFrom="column">
            <wp:posOffset>-247650</wp:posOffset>
          </wp:positionH>
          <wp:positionV relativeFrom="paragraph">
            <wp:posOffset>-175260</wp:posOffset>
          </wp:positionV>
          <wp:extent cx="712800" cy="457200"/>
          <wp:effectExtent l="0" t="0" r="0" b="0"/>
          <wp:wrapNone/>
          <wp:docPr id="36" name="Picture 36" descr="Logo_EU emblem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19" descr="Logo_EU emble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7B5048" w14:textId="25D6DF63" w:rsidR="003E66E4" w:rsidRPr="000A4182" w:rsidRDefault="003E66E4" w:rsidP="007F67D1">
    <w:pPr>
      <w:pStyle w:val="Footer"/>
      <w:ind w:left="-709"/>
      <w:jc w:val="center"/>
      <w:rPr>
        <w:color w:val="2F5496" w:themeColor="accent5" w:themeShade="BF"/>
        <w:sz w:val="16"/>
      </w:rPr>
    </w:pPr>
  </w:p>
  <w:p w14:paraId="4B325454" w14:textId="7AEF324C" w:rsidR="00E07601" w:rsidRPr="00702E22" w:rsidRDefault="003E66E4" w:rsidP="003E66E4">
    <w:pPr>
      <w:pStyle w:val="Footer"/>
      <w:ind w:left="-709"/>
      <w:rPr>
        <w:color w:val="2F5496" w:themeColor="accent5" w:themeShade="BF"/>
        <w:sz w:val="12"/>
      </w:rPr>
    </w:pPr>
    <w:r>
      <w:rPr>
        <w:color w:val="2F5496" w:themeColor="accent5" w:themeShade="BF"/>
        <w:sz w:val="12"/>
      </w:rPr>
      <w:t xml:space="preserve">                                                                                                </w:t>
    </w:r>
  </w:p>
  <w:p w14:paraId="242AAFFA" w14:textId="77777777" w:rsidR="00E07601" w:rsidRPr="000A4182" w:rsidRDefault="00E07601" w:rsidP="003E66E4">
    <w:pPr>
      <w:pStyle w:val="Footer"/>
      <w:ind w:left="-709"/>
      <w:rPr>
        <w:color w:val="2F5496" w:themeColor="accent5" w:themeShade="BF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433CE" w14:textId="77777777" w:rsidR="002C3898" w:rsidRDefault="002C3898" w:rsidP="007A452B">
      <w:pPr>
        <w:spacing w:after="0" w:line="240" w:lineRule="auto"/>
      </w:pPr>
      <w:r>
        <w:separator/>
      </w:r>
    </w:p>
  </w:footnote>
  <w:footnote w:type="continuationSeparator" w:id="0">
    <w:p w14:paraId="4BF1CD16" w14:textId="77777777" w:rsidR="002C3898" w:rsidRDefault="002C3898" w:rsidP="007A452B">
      <w:pPr>
        <w:spacing w:after="0" w:line="240" w:lineRule="auto"/>
      </w:pPr>
      <w:r>
        <w:continuationSeparator/>
      </w:r>
    </w:p>
  </w:footnote>
  <w:footnote w:type="continuationNotice" w:id="1">
    <w:p w14:paraId="6DD22203" w14:textId="77777777" w:rsidR="002C3898" w:rsidRDefault="002C38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745BD" w14:textId="5C35F215" w:rsidR="00E07601" w:rsidRDefault="00B069B1" w:rsidP="002575E9">
    <w:pPr>
      <w:pStyle w:val="Header"/>
      <w:tabs>
        <w:tab w:val="clear" w:pos="9026"/>
      </w:tabs>
      <w:ind w:left="-993" w:right="-306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C94F6F5" wp14:editId="457C8FF4">
          <wp:simplePos x="0" y="0"/>
          <wp:positionH relativeFrom="column">
            <wp:posOffset>4876800</wp:posOffset>
          </wp:positionH>
          <wp:positionV relativeFrom="paragraph">
            <wp:posOffset>27940</wp:posOffset>
          </wp:positionV>
          <wp:extent cx="1626870" cy="719455"/>
          <wp:effectExtent l="0" t="0" r="0" b="4445"/>
          <wp:wrapNone/>
          <wp:docPr id="34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ESI_Logotype_4F_300dpi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31005"/>
    <w:multiLevelType w:val="hybridMultilevel"/>
    <w:tmpl w:val="8228A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46C30"/>
    <w:multiLevelType w:val="hybridMultilevel"/>
    <w:tmpl w:val="1F7093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40894"/>
    <w:multiLevelType w:val="hybridMultilevel"/>
    <w:tmpl w:val="B86A4A3E"/>
    <w:lvl w:ilvl="0" w:tplc="F0B601A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520" w:hanging="360"/>
      </w:pPr>
    </w:lvl>
    <w:lvl w:ilvl="2" w:tplc="041A001B" w:tentative="1">
      <w:start w:val="1"/>
      <w:numFmt w:val="lowerRoman"/>
      <w:lvlText w:val="%3."/>
      <w:lvlJc w:val="right"/>
      <w:pPr>
        <w:ind w:left="3240" w:hanging="180"/>
      </w:pPr>
    </w:lvl>
    <w:lvl w:ilvl="3" w:tplc="041A000F" w:tentative="1">
      <w:start w:val="1"/>
      <w:numFmt w:val="decimal"/>
      <w:lvlText w:val="%4."/>
      <w:lvlJc w:val="left"/>
      <w:pPr>
        <w:ind w:left="3960" w:hanging="360"/>
      </w:pPr>
    </w:lvl>
    <w:lvl w:ilvl="4" w:tplc="041A0019" w:tentative="1">
      <w:start w:val="1"/>
      <w:numFmt w:val="lowerLetter"/>
      <w:lvlText w:val="%5."/>
      <w:lvlJc w:val="left"/>
      <w:pPr>
        <w:ind w:left="4680" w:hanging="360"/>
      </w:pPr>
    </w:lvl>
    <w:lvl w:ilvl="5" w:tplc="041A001B" w:tentative="1">
      <w:start w:val="1"/>
      <w:numFmt w:val="lowerRoman"/>
      <w:lvlText w:val="%6."/>
      <w:lvlJc w:val="right"/>
      <w:pPr>
        <w:ind w:left="5400" w:hanging="180"/>
      </w:pPr>
    </w:lvl>
    <w:lvl w:ilvl="6" w:tplc="041A000F" w:tentative="1">
      <w:start w:val="1"/>
      <w:numFmt w:val="decimal"/>
      <w:lvlText w:val="%7."/>
      <w:lvlJc w:val="left"/>
      <w:pPr>
        <w:ind w:left="6120" w:hanging="360"/>
      </w:pPr>
    </w:lvl>
    <w:lvl w:ilvl="7" w:tplc="041A0019" w:tentative="1">
      <w:start w:val="1"/>
      <w:numFmt w:val="lowerLetter"/>
      <w:lvlText w:val="%8."/>
      <w:lvlJc w:val="left"/>
      <w:pPr>
        <w:ind w:left="6840" w:hanging="360"/>
      </w:pPr>
    </w:lvl>
    <w:lvl w:ilvl="8" w:tplc="04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F4B126E"/>
    <w:multiLevelType w:val="hybridMultilevel"/>
    <w:tmpl w:val="52E8ECAE"/>
    <w:lvl w:ilvl="0" w:tplc="DEFACF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B7E92"/>
    <w:multiLevelType w:val="multilevel"/>
    <w:tmpl w:val="F84294E4"/>
    <w:lvl w:ilvl="0">
      <w:start w:val="1"/>
      <w:numFmt w:val="decimal"/>
      <w:lvlText w:val="%1."/>
      <w:lvlJc w:val="left"/>
      <w:pPr>
        <w:ind w:left="928" w:hanging="360"/>
      </w:pPr>
      <w:rPr>
        <w:rFonts w:ascii="Times" w:hAnsi="Times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" w:hAnsi="Times"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13C3319"/>
    <w:multiLevelType w:val="multilevel"/>
    <w:tmpl w:val="59241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52F72708"/>
    <w:multiLevelType w:val="hybridMultilevel"/>
    <w:tmpl w:val="185E36FE"/>
    <w:lvl w:ilvl="0" w:tplc="821AA08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A393D"/>
    <w:multiLevelType w:val="multilevel"/>
    <w:tmpl w:val="F84294E4"/>
    <w:lvl w:ilvl="0">
      <w:start w:val="1"/>
      <w:numFmt w:val="decimal"/>
      <w:lvlText w:val="%1."/>
      <w:lvlJc w:val="left"/>
      <w:pPr>
        <w:ind w:left="928" w:hanging="360"/>
      </w:pPr>
      <w:rPr>
        <w:rFonts w:ascii="Times" w:hAnsi="Times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" w:hAnsi="Times"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683589A"/>
    <w:multiLevelType w:val="hybridMultilevel"/>
    <w:tmpl w:val="CC987EC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F19B7"/>
    <w:multiLevelType w:val="hybridMultilevel"/>
    <w:tmpl w:val="E9504C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3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E0MjYzMTYyszBU0lEKTi0uzszPAykwrgUAzzJpOSwAAAA="/>
  </w:docVars>
  <w:rsids>
    <w:rsidRoot w:val="00D87A88"/>
    <w:rsid w:val="00086C83"/>
    <w:rsid w:val="000A4182"/>
    <w:rsid w:val="00110013"/>
    <w:rsid w:val="0016617C"/>
    <w:rsid w:val="00207A07"/>
    <w:rsid w:val="00245C4F"/>
    <w:rsid w:val="002575E9"/>
    <w:rsid w:val="002C3898"/>
    <w:rsid w:val="0031169A"/>
    <w:rsid w:val="0031547E"/>
    <w:rsid w:val="00363AB4"/>
    <w:rsid w:val="003E66E4"/>
    <w:rsid w:val="004030FE"/>
    <w:rsid w:val="00455E4B"/>
    <w:rsid w:val="0046364C"/>
    <w:rsid w:val="004646B3"/>
    <w:rsid w:val="004647FC"/>
    <w:rsid w:val="00493219"/>
    <w:rsid w:val="004B5649"/>
    <w:rsid w:val="004E66CD"/>
    <w:rsid w:val="005459E4"/>
    <w:rsid w:val="0067056C"/>
    <w:rsid w:val="006916C0"/>
    <w:rsid w:val="00702E22"/>
    <w:rsid w:val="007065E3"/>
    <w:rsid w:val="007A452B"/>
    <w:rsid w:val="007A7A03"/>
    <w:rsid w:val="007D5654"/>
    <w:rsid w:val="007F67D1"/>
    <w:rsid w:val="00806496"/>
    <w:rsid w:val="00821CC2"/>
    <w:rsid w:val="00860990"/>
    <w:rsid w:val="00863420"/>
    <w:rsid w:val="00884586"/>
    <w:rsid w:val="00894513"/>
    <w:rsid w:val="008957FF"/>
    <w:rsid w:val="008D4DC0"/>
    <w:rsid w:val="00954B41"/>
    <w:rsid w:val="0098088D"/>
    <w:rsid w:val="009B2455"/>
    <w:rsid w:val="009F326C"/>
    <w:rsid w:val="00A30AB8"/>
    <w:rsid w:val="00A83F7C"/>
    <w:rsid w:val="00AB0397"/>
    <w:rsid w:val="00B069B1"/>
    <w:rsid w:val="00B920DB"/>
    <w:rsid w:val="00C22886"/>
    <w:rsid w:val="00C35343"/>
    <w:rsid w:val="00C44AB1"/>
    <w:rsid w:val="00C47E6C"/>
    <w:rsid w:val="00D073A6"/>
    <w:rsid w:val="00D25023"/>
    <w:rsid w:val="00D87A88"/>
    <w:rsid w:val="00DD373B"/>
    <w:rsid w:val="00DD7C5A"/>
    <w:rsid w:val="00E07601"/>
    <w:rsid w:val="00E16A3C"/>
    <w:rsid w:val="00E5114A"/>
    <w:rsid w:val="00FE3357"/>
    <w:rsid w:val="51EF345B"/>
    <w:rsid w:val="682B1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BD7F6"/>
  <w15:chartTrackingRefBased/>
  <w15:docId w15:val="{39088683-4D02-4519-AD51-D8ECFD3A6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7FF"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2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7A452B"/>
  </w:style>
  <w:style w:type="paragraph" w:styleId="Footer">
    <w:name w:val="footer"/>
    <w:basedOn w:val="Normal"/>
    <w:link w:val="FooterChar"/>
    <w:uiPriority w:val="99"/>
    <w:unhideWhenUsed/>
    <w:rsid w:val="007A452B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A452B"/>
  </w:style>
  <w:style w:type="paragraph" w:customStyle="1" w:styleId="idiz">
    <w:name w:val="idiz"/>
    <w:basedOn w:val="Normal"/>
    <w:link w:val="idizChar"/>
    <w:qFormat/>
    <w:rsid w:val="00110013"/>
    <w:pPr>
      <w:spacing w:after="0" w:line="270" w:lineRule="exact"/>
      <w:ind w:left="680"/>
    </w:pPr>
    <w:rPr>
      <w:rFonts w:ascii="Myriad Pro Light" w:hAnsi="Myriad Pro Light"/>
      <w:szCs w:val="18"/>
    </w:rPr>
  </w:style>
  <w:style w:type="character" w:customStyle="1" w:styleId="idizChar">
    <w:name w:val="idiz Char"/>
    <w:link w:val="idiz"/>
    <w:locked/>
    <w:rsid w:val="00110013"/>
    <w:rPr>
      <w:rFonts w:ascii="Myriad Pro Light" w:hAnsi="Myriad Pro Light"/>
      <w:szCs w:val="18"/>
      <w:lang w:val="hr-HR"/>
    </w:rPr>
  </w:style>
  <w:style w:type="paragraph" w:styleId="ListParagraph">
    <w:name w:val="List Paragraph"/>
    <w:basedOn w:val="Normal"/>
    <w:uiPriority w:val="34"/>
    <w:qFormat/>
    <w:rsid w:val="00110013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table" w:styleId="TableGrid">
    <w:name w:val="Table Grid"/>
    <w:basedOn w:val="TableNormal"/>
    <w:uiPriority w:val="59"/>
    <w:rsid w:val="00110013"/>
    <w:pPr>
      <w:spacing w:after="0" w:line="240" w:lineRule="auto"/>
    </w:pPr>
    <w:rPr>
      <w:rFonts w:eastAsia="Calibri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0013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013"/>
    <w:pPr>
      <w:spacing w:after="200" w:line="276" w:lineRule="auto"/>
    </w:pPr>
    <w:rPr>
      <w:rFonts w:eastAsiaTheme="minorEastAsia"/>
      <w:sz w:val="24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013"/>
    <w:rPr>
      <w:rFonts w:eastAsiaTheme="minorEastAsia"/>
      <w:sz w:val="24"/>
      <w:szCs w:val="24"/>
      <w:lang w:val="hr-HR" w:eastAsia="zh-CN"/>
    </w:rPr>
  </w:style>
  <w:style w:type="paragraph" w:styleId="Title">
    <w:name w:val="Title"/>
    <w:basedOn w:val="Normal"/>
    <w:link w:val="TitleChar"/>
    <w:uiPriority w:val="10"/>
    <w:qFormat/>
    <w:rsid w:val="00110013"/>
    <w:pPr>
      <w:spacing w:after="0" w:line="240" w:lineRule="auto"/>
      <w:jc w:val="center"/>
    </w:pPr>
    <w:rPr>
      <w:rFonts w:ascii="Arial" w:eastAsiaTheme="minorEastAsia" w:hAnsi="Arial" w:cs="Arial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110013"/>
    <w:rPr>
      <w:rFonts w:ascii="Arial" w:eastAsiaTheme="minorEastAsia" w:hAnsi="Arial" w:cs="Arial"/>
      <w:b/>
      <w:bCs/>
      <w:sz w:val="24"/>
      <w:szCs w:val="24"/>
      <w:u w:val="single"/>
      <w:lang w:val="hr-HR"/>
    </w:rPr>
  </w:style>
  <w:style w:type="table" w:styleId="LightList">
    <w:name w:val="Light List"/>
    <w:basedOn w:val="TableNormal"/>
    <w:uiPriority w:val="61"/>
    <w:rsid w:val="00110013"/>
    <w:pPr>
      <w:spacing w:after="0" w:line="240" w:lineRule="auto"/>
    </w:pPr>
    <w:rPr>
      <w:rFonts w:eastAsiaTheme="minorEastAsia"/>
      <w:lang w:val="hr-HR" w:eastAsia="zh-CN"/>
    </w:rPr>
    <w:tblPr>
      <w:tblStyleRowBandSize w:val="1"/>
      <w:tblStyleColBandSize w:val="1"/>
      <w:tblInd w:w="0" w:type="nil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A83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ubtleEmphasis">
    <w:name w:val="Subtle Emphasis"/>
    <w:basedOn w:val="DefaultParagraphFont"/>
    <w:uiPriority w:val="19"/>
    <w:qFormat/>
    <w:rsid w:val="00A83F7C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D7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7C5A"/>
    <w:pPr>
      <w:spacing w:after="200" w:line="24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7C5A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C5A"/>
    <w:pPr>
      <w:spacing w:after="160"/>
    </w:pPr>
    <w:rPr>
      <w:rFonts w:eastAsiaTheme="minorHAns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C5A"/>
    <w:rPr>
      <w:rFonts w:eastAsiaTheme="minorEastAsia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C5A"/>
    <w:pPr>
      <w:spacing w:after="0" w:line="240" w:lineRule="auto"/>
    </w:pPr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C5A"/>
    <w:rPr>
      <w:rFonts w:ascii="Segoe UI" w:hAnsi="Segoe UI" w:cs="Segoe UI"/>
      <w:sz w:val="18"/>
      <w:szCs w:val="18"/>
    </w:rPr>
  </w:style>
  <w:style w:type="table" w:styleId="GridTable1Light-Accent6">
    <w:name w:val="Grid Table 1 Light Accent 6"/>
    <w:basedOn w:val="TableNormal"/>
    <w:uiPriority w:val="46"/>
    <w:rsid w:val="008957FF"/>
    <w:pPr>
      <w:spacing w:after="0" w:line="240" w:lineRule="auto"/>
    </w:pPr>
    <w:rPr>
      <w:lang w:val="hr-HR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957F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A43693EE5AA48B11CA5119DF1629D" ma:contentTypeVersion="13" ma:contentTypeDescription="Create a new document." ma:contentTypeScope="" ma:versionID="c854049823162692d6918de53e0f2eb0">
  <xsd:schema xmlns:xsd="http://www.w3.org/2001/XMLSchema" xmlns:xs="http://www.w3.org/2001/XMLSchema" xmlns:p="http://schemas.microsoft.com/office/2006/metadata/properties" xmlns:ns2="8f910826-68b2-4150-832f-7d56e7c93a45" xmlns:ns3="934bef0b-67c1-4ec7-ae65-d874cef855d2" targetNamespace="http://schemas.microsoft.com/office/2006/metadata/properties" ma:root="true" ma:fieldsID="e7e3e9198a13fbe5b6478037c71c7fb6" ns2:_="" ns3:_="">
    <xsd:import namespace="8f910826-68b2-4150-832f-7d56e7c93a45"/>
    <xsd:import namespace="934bef0b-67c1-4ec7-ae65-d874cef855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910826-68b2-4150-832f-7d56e7c93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bef0b-67c1-4ec7-ae65-d874cef855d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7ABA4-7806-4718-A46F-D001AFC5DF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B1C0B5-F319-4155-859A-256AFE719A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B46408-5B81-4622-8E05-D832C7491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910826-68b2-4150-832f-7d56e7c93a45"/>
    <ds:schemaRef ds:uri="934bef0b-67c1-4ec7-ae65-d874cef855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9794AE-E779-478F-80A3-926A34464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</dc:creator>
  <cp:keywords/>
  <dc:description/>
  <cp:lastModifiedBy>Veljko Vorkapić (DOOR)</cp:lastModifiedBy>
  <cp:revision>11</cp:revision>
  <dcterms:created xsi:type="dcterms:W3CDTF">2021-03-19T10:30:00Z</dcterms:created>
  <dcterms:modified xsi:type="dcterms:W3CDTF">2022-03-3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BA43693EE5AA48B11CA5119DF1629D</vt:lpwstr>
  </property>
</Properties>
</file>